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03DBB" w14:textId="77777777" w:rsidR="001D7FD1" w:rsidRPr="004E0B98" w:rsidRDefault="00033B70" w:rsidP="004E0B98">
      <w:pPr>
        <w:pStyle w:val="Tytu"/>
        <w:spacing w:before="0" w:after="120"/>
        <w:rPr>
          <w:lang w:val="pl-PL"/>
        </w:rPr>
      </w:pPr>
      <w:r w:rsidRPr="004E0B98">
        <w:rPr>
          <w:lang w:val="pl-PL"/>
        </w:rPr>
        <w:t>RML_042.R</w:t>
      </w:r>
    </w:p>
    <w:p w14:paraId="19403DBC" w14:textId="77777777" w:rsidR="001D7FD1" w:rsidRPr="004E0B98" w:rsidRDefault="00033B70" w:rsidP="004E0B98">
      <w:pPr>
        <w:pStyle w:val="Author"/>
        <w:spacing w:after="120"/>
        <w:rPr>
          <w:lang w:val="pl-PL"/>
        </w:rPr>
      </w:pPr>
      <w:r w:rsidRPr="004E0B98">
        <w:rPr>
          <w:lang w:val="pl-PL"/>
        </w:rPr>
        <w:t>darki</w:t>
      </w:r>
    </w:p>
    <w:p w14:paraId="19403DBD" w14:textId="77777777" w:rsidR="001D7FD1" w:rsidRPr="004E0B98" w:rsidRDefault="00033B70" w:rsidP="004E0B98">
      <w:pPr>
        <w:pStyle w:val="Data"/>
        <w:spacing w:after="120"/>
        <w:rPr>
          <w:lang w:val="pl-PL"/>
        </w:rPr>
      </w:pPr>
      <w:r w:rsidRPr="004E0B98">
        <w:rPr>
          <w:lang w:val="pl-PL"/>
        </w:rPr>
        <w:t>2020-04-02</w:t>
      </w:r>
    </w:p>
    <w:p w14:paraId="19403DBE" w14:textId="77777777" w:rsidR="001D7FD1" w:rsidRPr="004E0B98" w:rsidRDefault="00033B70" w:rsidP="004E0B98">
      <w:pPr>
        <w:pStyle w:val="SourceCode"/>
        <w:wordWrap/>
        <w:spacing w:after="120"/>
        <w:rPr>
          <w:lang w:val="pl-PL"/>
        </w:rPr>
      </w:pPr>
      <w:r w:rsidRPr="004E0B98">
        <w:rPr>
          <w:rStyle w:val="CommentTok"/>
          <w:lang w:val="pl-PL"/>
        </w:rPr>
        <w:t># Rozdział 4 - regresja logistyczna</w:t>
      </w:r>
      <w:r w:rsidRPr="004E0B98">
        <w:rPr>
          <w:lang w:val="pl-PL"/>
        </w:rPr>
        <w:br/>
      </w:r>
      <w:r w:rsidRPr="004E0B98">
        <w:rPr>
          <w:lang w:val="pl-PL"/>
        </w:rPr>
        <w:br/>
      </w:r>
      <w:proofErr w:type="spellStart"/>
      <w:r w:rsidRPr="004E0B98">
        <w:rPr>
          <w:rStyle w:val="KeywordTok"/>
          <w:lang w:val="pl-PL"/>
        </w:rPr>
        <w:t>rm</w:t>
      </w:r>
      <w:proofErr w:type="spellEnd"/>
      <w:r w:rsidRPr="004E0B98">
        <w:rPr>
          <w:rStyle w:val="NormalTok"/>
          <w:lang w:val="pl-PL"/>
        </w:rPr>
        <w:t>(</w:t>
      </w:r>
      <w:r w:rsidRPr="004E0B98">
        <w:rPr>
          <w:rStyle w:val="DataTypeTok"/>
          <w:lang w:val="pl-PL"/>
        </w:rPr>
        <w:t>list=</w:t>
      </w:r>
      <w:proofErr w:type="spellStart"/>
      <w:r w:rsidRPr="004E0B98">
        <w:rPr>
          <w:rStyle w:val="KeywordTok"/>
          <w:lang w:val="pl-PL"/>
        </w:rPr>
        <w:t>ls</w:t>
      </w:r>
      <w:proofErr w:type="spellEnd"/>
      <w:r w:rsidRPr="004E0B98">
        <w:rPr>
          <w:rStyle w:val="NormalTok"/>
          <w:lang w:val="pl-PL"/>
        </w:rPr>
        <w:t>())</w:t>
      </w:r>
      <w:r w:rsidRPr="004E0B98">
        <w:rPr>
          <w:lang w:val="pl-PL"/>
        </w:rPr>
        <w:br/>
      </w:r>
      <w:r w:rsidRPr="004E0B98">
        <w:rPr>
          <w:lang w:val="pl-PL"/>
        </w:rPr>
        <w:br/>
      </w:r>
      <w:r w:rsidRPr="004E0B98">
        <w:rPr>
          <w:rStyle w:val="CommentTok"/>
          <w:lang w:val="pl-PL"/>
        </w:rPr>
        <w:t># Dane giełdowe indeksu S&amp;P zmian dziennych</w:t>
      </w:r>
      <w:r w:rsidRPr="004E0B98">
        <w:rPr>
          <w:lang w:val="pl-PL"/>
        </w:rPr>
        <w:br/>
      </w:r>
      <w:r w:rsidRPr="004E0B98">
        <w:rPr>
          <w:lang w:val="pl-PL"/>
        </w:rPr>
        <w:br/>
      </w:r>
      <w:proofErr w:type="spellStart"/>
      <w:r w:rsidRPr="004E0B98">
        <w:rPr>
          <w:rStyle w:val="KeywordTok"/>
          <w:lang w:val="pl-PL"/>
        </w:rPr>
        <w:t>library</w:t>
      </w:r>
      <w:proofErr w:type="spellEnd"/>
      <w:r w:rsidRPr="004E0B98">
        <w:rPr>
          <w:rStyle w:val="NormalTok"/>
          <w:lang w:val="pl-PL"/>
        </w:rPr>
        <w:t>(ISLR)</w:t>
      </w:r>
    </w:p>
    <w:p w14:paraId="19403DBF" w14:textId="4F25F148" w:rsidR="001D7FD1" w:rsidRDefault="004E0B98" w:rsidP="004E0B98">
      <w:pPr>
        <w:pStyle w:val="SourceCode"/>
        <w:wordWrap/>
        <w:spacing w:after="120"/>
      </w:pPr>
      <w:r w:rsidRPr="004E0B98">
        <w:rPr>
          <w:rStyle w:val="VerbatimChar"/>
          <w:lang w:val="pl-PL"/>
        </w:rPr>
        <w:t xml:space="preserve">   </w:t>
      </w:r>
      <w:r>
        <w:rPr>
          <w:rStyle w:val="VerbatimChar"/>
        </w:rPr>
        <w:t>##</w:t>
      </w:r>
      <w:r w:rsidR="00033B70">
        <w:rPr>
          <w:rStyle w:val="VerbatimChar"/>
        </w:rPr>
        <w:t xml:space="preserve"> Warning: package 'ISLR' was built under R version 3.6.3</w:t>
      </w:r>
    </w:p>
    <w:p w14:paraId="19403DC0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rket</w:t>
      </w:r>
      <w:proofErr w:type="spellEnd"/>
      <w:r>
        <w:rPr>
          <w:rStyle w:val="NormalTok"/>
        </w:rPr>
        <w:t>)</w:t>
      </w:r>
    </w:p>
    <w:p w14:paraId="19403DC1" w14:textId="5A02C711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"Year"      "Lag1"      "Lag2"      "Lag3"      "Lag4"      "Lag5"   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7] "Volume"    "Today"     "Direction"</w:t>
      </w:r>
    </w:p>
    <w:p w14:paraId="19403DC2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rket</w:t>
      </w:r>
      <w:proofErr w:type="spellEnd"/>
      <w:r>
        <w:rPr>
          <w:rStyle w:val="NormalTok"/>
        </w:rPr>
        <w:t>)</w:t>
      </w:r>
    </w:p>
    <w:p w14:paraId="19403DC3" w14:textId="6D9A58D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1250    9</w:t>
      </w:r>
    </w:p>
    <w:p w14:paraId="19403DC4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rket</w:t>
      </w:r>
      <w:proofErr w:type="spellEnd"/>
      <w:r>
        <w:rPr>
          <w:rStyle w:val="NormalTok"/>
        </w:rPr>
        <w:t>)</w:t>
      </w:r>
    </w:p>
    <w:p w14:paraId="19403DC5" w14:textId="1F6C2180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Year           Lag1                Lag2        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in.   :2001   Min.   :-</w:t>
      </w:r>
      <w:r w:rsidR="00033B70">
        <w:rPr>
          <w:rStyle w:val="VerbatimChar"/>
        </w:rPr>
        <w:t xml:space="preserve">4.922000   Min.   :-4.92200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1st Qu.:2002   1st Qu.:-0.639500   1st Qu.:-0.63950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edian :2003   Median : 0.039000   Median : 0.03900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ean   :2003   Mean   : 0.003834   Mean   : 0.003919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3rd Qu.:2004   3rd Qu.: 0.596750   3rd Qu.: </w:t>
      </w:r>
      <w:r w:rsidR="00033B70">
        <w:rPr>
          <w:rStyle w:val="VerbatimChar"/>
        </w:rPr>
        <w:t xml:space="preserve">0.59675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ax.   :2005   Max.   : 5.733000   Max.   : 5.73300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Lag3                Lag4                Lag5       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in.   :-4.922000   Min.   :-4.922000   Min.   :-4.9220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1st Qu.:-0.640000   1st Qu.:-0.640000   1st Qu.:-0.64000</w:t>
      </w:r>
      <w:r w:rsidR="00033B70">
        <w:rPr>
          <w:rStyle w:val="VerbatimChar"/>
        </w:rPr>
        <w:t xml:space="preserve">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edian : 0.038500   Median : 0.038500   Median : 0.0385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ean   : 0.001716   Mean   : 0.001636   Mean   : 0.00561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3rd Qu.: 0.596750   3rd Qu.: 0.596750   3rd Qu.: 0.5970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ax.   : 5.733000   Max.   : 5.733000   Max.   : 5.73300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Volume           Today           Direction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in.   :0.3561   Min.   :-4.922000   Down:602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1st Qu.:1.2574   1st Qu.:-0.639500   Up  :648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edian :1.4229   Median : 0.038500           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ean   :1.4783   Mean   : 0.003138           </w:t>
      </w:r>
      <w:r w:rsidR="00033B70">
        <w:rPr>
          <w:rStyle w:val="VerbatimChar"/>
        </w:rPr>
        <w:t xml:space="preserve">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3rd Qu.:1.6417   3rd Qu.: 0.596750           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Max.   :3.1525   Max.   : 5.733000</w:t>
      </w:r>
    </w:p>
    <w:p w14:paraId="19403DC6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rket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19403DC7" w14:textId="67576180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 Year         Lag1         Lag2         Lag3         Lag4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Year   1.00000000  0.029699649  0.030596422  0.033194581  0.03568871</w:t>
      </w:r>
      <w:r w:rsidR="00033B70">
        <w:rPr>
          <w:rStyle w:val="VerbatimChar"/>
        </w:rPr>
        <w:t>8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1   0.02969965  1.000000000 -0.026294328 -0.010803402 -0.00298591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2   0.03059642 -0.026294328  1.000000000 -0.025896670 -0.010853533</w:t>
      </w:r>
      <w:r w:rsidR="00033B70">
        <w:br/>
      </w:r>
      <w:r>
        <w:rPr>
          <w:rStyle w:val="VerbatimChar"/>
        </w:rPr>
        <w:lastRenderedPageBreak/>
        <w:t xml:space="preserve">   ##</w:t>
      </w:r>
      <w:r w:rsidR="00033B70">
        <w:rPr>
          <w:rStyle w:val="VerbatimChar"/>
        </w:rPr>
        <w:t xml:space="preserve"> Lag3   0.03319458 -0.010803402 -0.025896670  1.000000000 -0.024051036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4   0.03568872 -0.002985911 -0.010853533 -0.024051036  1.000000000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5   0.02978799 -0.005674606 -0.003557949 -0.018808338 -0.02708364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Volume 0.53900647  0.040909908 -0.</w:t>
      </w:r>
      <w:r w:rsidR="00033B70">
        <w:rPr>
          <w:rStyle w:val="VerbatimChar"/>
        </w:rPr>
        <w:t>043383215 -0.041823686 -0.048414246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Today  0.03009523 -0.026155045 -0.010250033 -0.002447647 -0.006899527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   Lag5      Volume        Today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Year    0.029787995  0.53900647  0.030095229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1   -0.005674606  0.04090991 -0.02615504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rPr>
          <w:rStyle w:val="VerbatimChar"/>
        </w:rPr>
        <w:t>Lag2   -0.003557949 -0.04338321 -0.010250033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3   -0.018808338 -0.04182369 -0.002447647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4   -0.027083641 -0.04841425 -0.006899527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5    1.000000000 -0.02200231 -0.034860083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Volume -0.022002315  1.00000000  0.014591823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Today  -0.034860</w:t>
      </w:r>
      <w:r w:rsidR="00033B70">
        <w:rPr>
          <w:rStyle w:val="VerbatimChar"/>
        </w:rPr>
        <w:t>083  0.01459182  1.000000000</w:t>
      </w:r>
    </w:p>
    <w:p w14:paraId="19403DC8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rke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olume)</w:t>
      </w:r>
    </w:p>
    <w:p w14:paraId="19403DC9" w14:textId="77777777" w:rsidR="001D7FD1" w:rsidRDefault="00033B70" w:rsidP="004E0B98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19403E0E" wp14:editId="19403E0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4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03DCA" w14:textId="77777777" w:rsidR="001D7FD1" w:rsidRDefault="00033B70" w:rsidP="004E0B98">
      <w:pPr>
        <w:pStyle w:val="SourceCode"/>
        <w:wordWrap/>
        <w:spacing w:after="120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gresj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gistyczna</w:t>
      </w:r>
      <w:proofErr w:type="spellEnd"/>
      <w:r>
        <w:br/>
      </w:r>
      <w:r>
        <w:br/>
      </w:r>
      <w:r>
        <w:rPr>
          <w:rStyle w:val="NormalTok"/>
        </w:rPr>
        <w:t>glm.fit=</w:t>
      </w:r>
      <w:r>
        <w:rPr>
          <w:rStyle w:val="KeywordTok"/>
        </w:rPr>
        <w:t>glm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</w:t>
      </w:r>
      <w:r>
        <w:rPr>
          <w:rStyle w:val="OperatorTok"/>
        </w:rPr>
        <w:t>+</w:t>
      </w:r>
      <w:r>
        <w:rPr>
          <w:rStyle w:val="NormalTok"/>
        </w:rPr>
        <w:t>Lag3</w:t>
      </w:r>
      <w:r>
        <w:rPr>
          <w:rStyle w:val="OperatorTok"/>
        </w:rPr>
        <w:t>+</w:t>
      </w:r>
      <w:r>
        <w:rPr>
          <w:rStyle w:val="NormalTok"/>
        </w:rPr>
        <w:t>Lag4</w:t>
      </w:r>
      <w:r>
        <w:rPr>
          <w:rStyle w:val="OperatorTok"/>
        </w:rPr>
        <w:t>+</w:t>
      </w:r>
      <w:r>
        <w:rPr>
          <w:rStyle w:val="NormalTok"/>
        </w:rPr>
        <w:t>Lag5</w:t>
      </w:r>
      <w:r>
        <w:rPr>
          <w:rStyle w:val="OperatorTok"/>
        </w:rPr>
        <w:t>+</w:t>
      </w:r>
      <w:r>
        <w:rPr>
          <w:rStyle w:val="NormalTok"/>
        </w:rPr>
        <w:t>Volume,</w:t>
      </w:r>
      <w:r>
        <w:rPr>
          <w:rStyle w:val="DataTypeTok"/>
        </w:rPr>
        <w:t>data=</w:t>
      </w:r>
      <w:r>
        <w:rPr>
          <w:rStyle w:val="NormalTok"/>
        </w:rPr>
        <w:t>Smarket,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</w:t>
      </w:r>
    </w:p>
    <w:p w14:paraId="19403DCB" w14:textId="18998292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all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glm</w:t>
      </w:r>
      <w:proofErr w:type="spellEnd"/>
      <w:r w:rsidR="00033B70">
        <w:rPr>
          <w:rStyle w:val="VerbatimChar"/>
        </w:rPr>
        <w:t>(formula = Direction ~ Lag1 + Lag2 + Lag3 + Lag4 + L</w:t>
      </w:r>
      <w:r w:rsidR="00033B70">
        <w:rPr>
          <w:rStyle w:val="VerbatimChar"/>
        </w:rPr>
        <w:t xml:space="preserve">ag5 +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Volume, family = binomial, data = </w:t>
      </w:r>
      <w:proofErr w:type="spellStart"/>
      <w:r w:rsidR="00033B70">
        <w:rPr>
          <w:rStyle w:val="VerbatimChar"/>
        </w:rPr>
        <w:t>Smarket</w:t>
      </w:r>
      <w:proofErr w:type="spellEnd"/>
      <w:r w:rsidR="00033B70">
        <w:rPr>
          <w:rStyle w:val="VerbatimChar"/>
        </w:rPr>
        <w:t>)</w:t>
      </w:r>
      <w:r w:rsidR="00033B70">
        <w:br/>
      </w:r>
      <w:r>
        <w:rPr>
          <w:rStyle w:val="VerbatimChar"/>
        </w:rPr>
        <w:lastRenderedPageBreak/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Deviance Residuals: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Min      1Q  Median      3Q     Max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-1.446  -1.203   1.065   1.145   1.326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oefficient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 Estimate Std. Error z value </w:t>
      </w:r>
      <w:proofErr w:type="spellStart"/>
      <w:r w:rsidR="00033B70">
        <w:rPr>
          <w:rStyle w:val="VerbatimChar"/>
        </w:rPr>
        <w:t>Pr</w:t>
      </w:r>
      <w:proofErr w:type="spellEnd"/>
      <w:r w:rsidR="00033B70">
        <w:rPr>
          <w:rStyle w:val="VerbatimChar"/>
        </w:rPr>
        <w:t>(&gt;|z|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Inter</w:t>
      </w:r>
      <w:r w:rsidR="00033B70">
        <w:rPr>
          <w:rStyle w:val="VerbatimChar"/>
        </w:rPr>
        <w:t>cept) -0.126000   0.240736  -0.523    0.60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1        -0.073074   0.050167  -1.457    0.14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2        -0.042301   0.050086  -0.845    0.398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3         0.011085   0.049939   0.222    0.824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4         0.009359   0.049974   0.187    0.85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5         0.010313   0.049511   0.208    0.83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Volume       0.135441   0.158360   0.855    0.392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Dispersion parameter for binomial family taken to be 1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Null deviance: 1731.2 </w:t>
      </w:r>
      <w:r w:rsidR="00033B70">
        <w:rPr>
          <w:rStyle w:val="VerbatimChar"/>
        </w:rPr>
        <w:t xml:space="preserve"> on 1249  degrees of freedom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Residual deviance: 1727.6  on 1243  degrees of freedom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AIC: 1741.6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Number of Fisher Scoring iterations: 3</w:t>
      </w:r>
    </w:p>
    <w:p w14:paraId="19403DCC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</w:t>
      </w:r>
    </w:p>
    <w:p w14:paraId="19403DCD" w14:textId="348DB785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(Intercept)         Lag1         Lag2         Lag3         Lag4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-0.126000257 -0.073073</w:t>
      </w:r>
      <w:r w:rsidR="00033B70">
        <w:rPr>
          <w:rStyle w:val="VerbatimChar"/>
        </w:rPr>
        <w:t xml:space="preserve">746 -0.042301344  0.011085108  0.009358938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Lag5       Volume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0.010313068  0.135440659</w:t>
      </w:r>
    </w:p>
    <w:p w14:paraId="19403DCE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ef</w:t>
      </w:r>
      <w:proofErr w:type="spellEnd"/>
    </w:p>
    <w:p w14:paraId="19403DCF" w14:textId="1AC317B8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    Estimate Std. Error    z value  </w:t>
      </w:r>
      <w:proofErr w:type="spellStart"/>
      <w:r w:rsidR="00033B70">
        <w:rPr>
          <w:rStyle w:val="VerbatimChar"/>
        </w:rPr>
        <w:t>Pr</w:t>
      </w:r>
      <w:proofErr w:type="spellEnd"/>
      <w:r w:rsidR="00033B70">
        <w:rPr>
          <w:rStyle w:val="VerbatimChar"/>
        </w:rPr>
        <w:t>(&gt;|z|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Intercept) -0.126000257 0.24073574 -0.5233966 0.6006983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1    </w:t>
      </w:r>
      <w:r w:rsidR="00033B70">
        <w:rPr>
          <w:rStyle w:val="VerbatimChar"/>
        </w:rPr>
        <w:t xml:space="preserve">    -0.073073746 0.05016739 -1.4565986 0.1452272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2        -0.042301344 0.05008605 -0.8445733 0.398349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3         0.011085108 0.04993854  0.2219750 0.8243333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4         0.009358938 0.04997413  0.1872757 0.851444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5         0.010313068</w:t>
      </w:r>
      <w:r w:rsidR="00033B70">
        <w:rPr>
          <w:rStyle w:val="VerbatimChar"/>
        </w:rPr>
        <w:t xml:space="preserve"> 0.04951146  0.2082966 0.8349974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Volume       0.135440659 0.15835970  0.8552723 0.3924004</w:t>
      </w:r>
    </w:p>
    <w:p w14:paraId="19403DD0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19403DD1" w14:textId="508850FB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Intercept)        Lag1        Lag2        Lag3        Lag4        Lag5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0.6006983   0.1452272   0.3983491   0.8243333   0.851444</w:t>
      </w:r>
      <w:r w:rsidR="00033B70">
        <w:rPr>
          <w:rStyle w:val="VerbatimChar"/>
        </w:rPr>
        <w:t xml:space="preserve">5   0.8349974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Volume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0.3924004</w:t>
      </w:r>
    </w:p>
    <w:p w14:paraId="19403DD2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NormalTok"/>
        </w:rPr>
        <w:t>glm.probs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fi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.prob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9403DD3" w14:textId="0D9CBC9E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1         2         3         4         5         6         7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5070841 0.4814679 0.4811388 0.5152224 0.5107812 0.5069565 0.4926509 </w:t>
      </w:r>
      <w:r w:rsidR="00033B70">
        <w:br/>
      </w:r>
      <w:r>
        <w:rPr>
          <w:rStyle w:val="VerbatimChar"/>
        </w:rPr>
        <w:lastRenderedPageBreak/>
        <w:t xml:space="preserve">   ##</w:t>
      </w:r>
      <w:r w:rsidR="00033B70">
        <w:rPr>
          <w:rStyle w:val="VerbatimChar"/>
        </w:rPr>
        <w:t xml:space="preserve"> </w:t>
      </w:r>
      <w:r w:rsidR="00033B70">
        <w:rPr>
          <w:rStyle w:val="VerbatimChar"/>
        </w:rPr>
        <w:t xml:space="preserve">        8         9        10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5092292 0.5176135 0.4888378</w:t>
      </w:r>
    </w:p>
    <w:p w14:paraId="19403DD4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contrasts</w:t>
      </w:r>
      <w:r>
        <w:rPr>
          <w:rStyle w:val="NormalTok"/>
        </w:rPr>
        <w:t>(Direction)</w:t>
      </w:r>
    </w:p>
    <w:p w14:paraId="19403DD5" w14:textId="188F380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Up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Down  0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Up    1</w:t>
      </w:r>
    </w:p>
    <w:p w14:paraId="19403DD6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NormalTok"/>
        </w:rPr>
        <w:t>glm.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>,</w:t>
      </w:r>
      <w:r>
        <w:rPr>
          <w:rStyle w:val="DecValTok"/>
        </w:rPr>
        <w:t>12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.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glm.probs</w:t>
      </w:r>
      <w:proofErr w:type="spellEnd"/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StringTok"/>
        </w:rPr>
        <w:t>"Up"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pred,Direction</w:t>
      </w:r>
      <w:proofErr w:type="spellEnd"/>
      <w:r>
        <w:rPr>
          <w:rStyle w:val="NormalTok"/>
        </w:rPr>
        <w:t>)</w:t>
      </w:r>
    </w:p>
    <w:p w14:paraId="19403DD7" w14:textId="065AA701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Direction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glm.pred</w:t>
      </w:r>
      <w:proofErr w:type="spellEnd"/>
      <w:r w:rsidR="00033B70">
        <w:rPr>
          <w:rStyle w:val="VerbatimChar"/>
        </w:rPr>
        <w:t xml:space="preserve"> Down  Up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Down  145 14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Up    457 507</w:t>
      </w:r>
    </w:p>
    <w:p w14:paraId="19403DD8" w14:textId="77777777" w:rsidR="001D7FD1" w:rsidRDefault="00033B70" w:rsidP="004E0B98">
      <w:pPr>
        <w:pStyle w:val="SourceCode"/>
        <w:wordWrap/>
        <w:spacing w:after="120"/>
      </w:pPr>
      <w:r>
        <w:rPr>
          <w:rStyle w:val="NormalTok"/>
        </w:rPr>
        <w:t>(</w:t>
      </w:r>
      <w:r>
        <w:rPr>
          <w:rStyle w:val="DecValTok"/>
        </w:rPr>
        <w:t>507</w:t>
      </w:r>
      <w:r>
        <w:rPr>
          <w:rStyle w:val="OperatorTok"/>
        </w:rPr>
        <w:t>+</w:t>
      </w:r>
      <w:r>
        <w:rPr>
          <w:rStyle w:val="DecValTok"/>
        </w:rPr>
        <w:t>14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250</w:t>
      </w:r>
    </w:p>
    <w:p w14:paraId="19403DD9" w14:textId="589D53C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.5216</w:t>
      </w:r>
    </w:p>
    <w:p w14:paraId="19403DDA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pred</w:t>
      </w:r>
      <w:proofErr w:type="spellEnd"/>
      <w:r>
        <w:rPr>
          <w:rStyle w:val="OperatorTok"/>
        </w:rPr>
        <w:t>==</w:t>
      </w:r>
      <w:r>
        <w:rPr>
          <w:rStyle w:val="NormalTok"/>
        </w:rPr>
        <w:t>Direction)</w:t>
      </w:r>
    </w:p>
    <w:p w14:paraId="19403DDB" w14:textId="60588954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.5216</w:t>
      </w:r>
    </w:p>
    <w:p w14:paraId="19403DDC" w14:textId="77777777" w:rsidR="001D7FD1" w:rsidRDefault="00033B70" w:rsidP="004E0B98">
      <w:pPr>
        <w:pStyle w:val="SourceCode"/>
        <w:wordWrap/>
        <w:spacing w:after="120"/>
      </w:pPr>
      <w:r>
        <w:rPr>
          <w:rStyle w:val="NormalTok"/>
        </w:rPr>
        <w:t>train=(Year</w:t>
      </w:r>
      <w:r>
        <w:rPr>
          <w:rStyle w:val="OperatorTok"/>
        </w:rPr>
        <w:t>&lt;</w:t>
      </w:r>
      <w:r>
        <w:rPr>
          <w:rStyle w:val="DecValTok"/>
        </w:rPr>
        <w:t>20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arket</w:t>
      </w:r>
      <w:r>
        <w:rPr>
          <w:rStyle w:val="FloatTok"/>
        </w:rPr>
        <w:t>.2005</w:t>
      </w:r>
      <w:r>
        <w:rPr>
          <w:rStyle w:val="NormalTok"/>
        </w:rPr>
        <w:t>=</w:t>
      </w:r>
      <w:proofErr w:type="spellStart"/>
      <w:r>
        <w:rPr>
          <w:rStyle w:val="NormalTok"/>
        </w:rPr>
        <w:t>Smarket</w:t>
      </w:r>
      <w:proofErr w:type="spellEnd"/>
      <w:r>
        <w:rPr>
          <w:rStyle w:val="NormalTok"/>
        </w:rPr>
        <w:t>[</w:t>
      </w:r>
      <w:r>
        <w:rPr>
          <w:rStyle w:val="OperatorTok"/>
        </w:rPr>
        <w:t>!</w:t>
      </w:r>
      <w:r>
        <w:rPr>
          <w:rStyle w:val="NormalTok"/>
        </w:rPr>
        <w:t>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market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DD" w14:textId="74FF65F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252   9</w:t>
      </w:r>
    </w:p>
    <w:p w14:paraId="19403DDE" w14:textId="77777777" w:rsidR="001D7FD1" w:rsidRDefault="00033B70" w:rsidP="004E0B98">
      <w:pPr>
        <w:pStyle w:val="SourceCode"/>
        <w:wordWrap/>
        <w:spacing w:after="120"/>
      </w:pP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>=Direction[</w:t>
      </w:r>
      <w:r>
        <w:rPr>
          <w:rStyle w:val="OperatorTok"/>
        </w:rPr>
        <w:t>!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glm.fit=</w:t>
      </w:r>
      <w:r>
        <w:rPr>
          <w:rStyle w:val="KeywordTok"/>
        </w:rPr>
        <w:t>gl</w:t>
      </w:r>
      <w:r>
        <w:rPr>
          <w:rStyle w:val="KeywordTok"/>
        </w:rPr>
        <w:t>m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</w:t>
      </w:r>
      <w:r>
        <w:rPr>
          <w:rStyle w:val="OperatorTok"/>
        </w:rPr>
        <w:t>+</w:t>
      </w:r>
      <w:r>
        <w:rPr>
          <w:rStyle w:val="NormalTok"/>
        </w:rPr>
        <w:t>Lag3</w:t>
      </w:r>
      <w:r>
        <w:rPr>
          <w:rStyle w:val="OperatorTok"/>
        </w:rPr>
        <w:t>+</w:t>
      </w:r>
      <w:r>
        <w:rPr>
          <w:rStyle w:val="NormalTok"/>
        </w:rPr>
        <w:t>Lag4</w:t>
      </w:r>
      <w:r>
        <w:rPr>
          <w:rStyle w:val="OperatorTok"/>
        </w:rPr>
        <w:t>+</w:t>
      </w:r>
      <w:r>
        <w:rPr>
          <w:rStyle w:val="NormalTok"/>
        </w:rPr>
        <w:t>Lag5</w:t>
      </w:r>
      <w:r>
        <w:rPr>
          <w:rStyle w:val="OperatorTok"/>
        </w:rPr>
        <w:t>+</w:t>
      </w:r>
      <w:r>
        <w:rPr>
          <w:rStyle w:val="NormalTok"/>
        </w:rPr>
        <w:t>Volume,</w:t>
      </w:r>
      <w:r>
        <w:rPr>
          <w:rStyle w:val="DataTypeTok"/>
        </w:rPr>
        <w:t>data=</w:t>
      </w:r>
      <w:r>
        <w:rPr>
          <w:rStyle w:val="NormalTok"/>
        </w:rPr>
        <w:t>Smarket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proofErr w:type="spellStart"/>
      <w:r>
        <w:rPr>
          <w:rStyle w:val="NormalTok"/>
        </w:rPr>
        <w:t>glm.probs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glm.fit,Smarket</w:t>
      </w:r>
      <w:r>
        <w:rPr>
          <w:rStyle w:val="FloatTok"/>
        </w:rPr>
        <w:t>.2005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.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>,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.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glm.probs</w:t>
      </w:r>
      <w:proofErr w:type="spellEnd"/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StringTok"/>
        </w:rPr>
        <w:t>"Up"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lm.pred,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DF" w14:textId="57989C4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Direction.200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glm.pred</w:t>
      </w:r>
      <w:proofErr w:type="spellEnd"/>
      <w:r w:rsidR="00033B70">
        <w:rPr>
          <w:rStyle w:val="VerbatimChar"/>
        </w:rPr>
        <w:t xml:space="preserve"> Down Up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Down   77 97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Up     34 44</w:t>
      </w:r>
    </w:p>
    <w:p w14:paraId="19403DE0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pred</w:t>
      </w:r>
      <w:proofErr w:type="spellEnd"/>
      <w:r>
        <w:rPr>
          <w:rStyle w:val="OperatorTok"/>
        </w:rPr>
        <w:t>==</w:t>
      </w: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E1" w14:textId="3179C102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.4801587</w:t>
      </w:r>
    </w:p>
    <w:p w14:paraId="19403DE2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pred</w:t>
      </w:r>
      <w:proofErr w:type="spellEnd"/>
      <w:r>
        <w:rPr>
          <w:rStyle w:val="OperatorTok"/>
        </w:rPr>
        <w:t>!=</w:t>
      </w: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E3" w14:textId="1D4F871A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.5198413</w:t>
      </w:r>
    </w:p>
    <w:p w14:paraId="19403DE4" w14:textId="77777777" w:rsidR="001D7FD1" w:rsidRDefault="00033B70" w:rsidP="004E0B98">
      <w:pPr>
        <w:pStyle w:val="SourceCode"/>
        <w:wordWrap/>
        <w:spacing w:after="120"/>
      </w:pPr>
      <w:r>
        <w:rPr>
          <w:rStyle w:val="NormalTok"/>
        </w:rPr>
        <w:t>glm.fit=</w:t>
      </w:r>
      <w:r>
        <w:rPr>
          <w:rStyle w:val="KeywordTok"/>
        </w:rPr>
        <w:t>glm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,</w:t>
      </w:r>
      <w:r>
        <w:rPr>
          <w:rStyle w:val="DataTypeTok"/>
        </w:rPr>
        <w:t>data=</w:t>
      </w:r>
      <w:r>
        <w:rPr>
          <w:rStyle w:val="NormalTok"/>
        </w:rPr>
        <w:t>Smarket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proofErr w:type="spellStart"/>
      <w:r>
        <w:rPr>
          <w:rStyle w:val="NormalTok"/>
        </w:rPr>
        <w:t>glm.probs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glm.fit,Smarket</w:t>
      </w:r>
      <w:r>
        <w:rPr>
          <w:rStyle w:val="FloatTok"/>
        </w:rPr>
        <w:t>.2005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.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>,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.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glm.probs</w:t>
      </w:r>
      <w:proofErr w:type="spellEnd"/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StringTok"/>
        </w:rPr>
        <w:t>"Up"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lm.pred,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E5" w14:textId="75A840B0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lastRenderedPageBreak/>
        <w:t xml:space="preserve">   ##</w:t>
      </w:r>
      <w:r w:rsidR="00033B70">
        <w:rPr>
          <w:rStyle w:val="VerbatimChar"/>
        </w:rPr>
        <w:t xml:space="preserve">         Direction.200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glm.pred</w:t>
      </w:r>
      <w:proofErr w:type="spellEnd"/>
      <w:r w:rsidR="00033B70">
        <w:rPr>
          <w:rStyle w:val="VerbatimChar"/>
        </w:rPr>
        <w:t xml:space="preserve"> Down  Up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Down   35  3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Up     76 106</w:t>
      </w:r>
    </w:p>
    <w:p w14:paraId="19403DE6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pred</w:t>
      </w:r>
      <w:proofErr w:type="spellEnd"/>
      <w:r>
        <w:rPr>
          <w:rStyle w:val="OperatorTok"/>
        </w:rPr>
        <w:t>==</w:t>
      </w: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E7" w14:textId="266DD41C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.5595238</w:t>
      </w:r>
    </w:p>
    <w:p w14:paraId="19403DE8" w14:textId="77777777" w:rsidR="001D7FD1" w:rsidRDefault="00033B70" w:rsidP="004E0B98">
      <w:pPr>
        <w:pStyle w:val="SourceCode"/>
        <w:wordWrap/>
        <w:spacing w:after="120"/>
      </w:pPr>
      <w:r>
        <w:rPr>
          <w:rStyle w:val="DecValTok"/>
        </w:rPr>
        <w:t>106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06</w:t>
      </w:r>
      <w:r>
        <w:rPr>
          <w:rStyle w:val="OperatorTok"/>
        </w:rPr>
        <w:t>+</w:t>
      </w:r>
      <w:r>
        <w:rPr>
          <w:rStyle w:val="DecValTok"/>
        </w:rPr>
        <w:t>76</w:t>
      </w:r>
      <w:r>
        <w:rPr>
          <w:rStyle w:val="NormalTok"/>
        </w:rPr>
        <w:t>)</w:t>
      </w:r>
    </w:p>
    <w:p w14:paraId="19403DE9" w14:textId="622B5E46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.5824176</w:t>
      </w:r>
    </w:p>
    <w:p w14:paraId="19403DEA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predict</w:t>
      </w:r>
      <w:r>
        <w:rPr>
          <w:rStyle w:val="NormalTok"/>
        </w:rPr>
        <w:t>(glm.fit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ag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Lag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8</w:t>
      </w:r>
      <w:r>
        <w:rPr>
          <w:rStyle w:val="NormalTok"/>
        </w:rPr>
        <w:t>))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19403DEB" w14:textId="36C016D1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1         2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4791462 0.4960939</w:t>
      </w:r>
    </w:p>
    <w:p w14:paraId="19403DEC" w14:textId="77777777" w:rsidR="001D7FD1" w:rsidRDefault="00033B70" w:rsidP="004E0B98">
      <w:pPr>
        <w:pStyle w:val="SourceCode"/>
        <w:wordWrap/>
        <w:spacing w:after="120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iniow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naliz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yskryminacyjna</w:t>
      </w:r>
      <w:proofErr w:type="spellEnd"/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NormalTok"/>
        </w:rPr>
        <w:t>lda.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da</w:t>
      </w:r>
      <w:proofErr w:type="spellEnd"/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arket,</w:t>
      </w:r>
      <w:r>
        <w:rPr>
          <w:rStyle w:val="DataTypeTok"/>
        </w:rPr>
        <w:t>subset</w:t>
      </w:r>
      <w:proofErr w:type="spellEnd"/>
      <w:r>
        <w:rPr>
          <w:rStyle w:val="DataTypeTok"/>
        </w:rPr>
        <w:t>=</w:t>
      </w:r>
      <w:r>
        <w:rPr>
          <w:rStyle w:val="NormalTok"/>
        </w:rPr>
        <w:t>train)</w:t>
      </w:r>
      <w:r>
        <w:br/>
      </w:r>
      <w:proofErr w:type="spellStart"/>
      <w:r>
        <w:rPr>
          <w:rStyle w:val="NormalTok"/>
        </w:rPr>
        <w:t>lda.fit</w:t>
      </w:r>
      <w:proofErr w:type="spellEnd"/>
    </w:p>
    <w:p w14:paraId="19403DED" w14:textId="7B3C35B6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all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lda</w:t>
      </w:r>
      <w:proofErr w:type="spellEnd"/>
      <w:r w:rsidR="00033B70">
        <w:rPr>
          <w:rStyle w:val="VerbatimChar"/>
        </w:rPr>
        <w:t xml:space="preserve">(Direction ~ Lag1 + Lag2, data = </w:t>
      </w:r>
      <w:proofErr w:type="spellStart"/>
      <w:r w:rsidR="00033B70">
        <w:rPr>
          <w:rStyle w:val="VerbatimChar"/>
        </w:rPr>
        <w:t>Smarket</w:t>
      </w:r>
      <w:proofErr w:type="spellEnd"/>
      <w:r w:rsidR="00033B70">
        <w:rPr>
          <w:rStyle w:val="VerbatimChar"/>
        </w:rPr>
        <w:t>, subset = train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Prior probabilities of group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Down       Up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491984 0.508016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Group mean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Lag1        Lag2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Down  0.04279022  0.03389409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Up   -0.03954635 -0.03132544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oefficients of linear discriminant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LD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1 -0.6420190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2 -0.5135293</w:t>
      </w:r>
    </w:p>
    <w:p w14:paraId="19403DEE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.fi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da.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.fit</w:t>
      </w:r>
      <w:proofErr w:type="spellEnd"/>
      <w:r>
        <w:rPr>
          <w:rStyle w:val="NormalTok"/>
        </w:rPr>
        <w:t>, Smarket</w:t>
      </w:r>
      <w:r>
        <w:rPr>
          <w:rStyle w:val="FloatTok"/>
        </w:rPr>
        <w:t>.200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</w:t>
      </w:r>
      <w:r>
        <w:rPr>
          <w:rStyle w:val="KeywordTok"/>
        </w:rPr>
        <w:t>s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.pred</w:t>
      </w:r>
      <w:proofErr w:type="spellEnd"/>
      <w:r>
        <w:rPr>
          <w:rStyle w:val="NormalTok"/>
        </w:rPr>
        <w:t>)</w:t>
      </w:r>
    </w:p>
    <w:p w14:paraId="19403DEF" w14:textId="3229564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"class"     "posterior" "x"</w:t>
      </w:r>
    </w:p>
    <w:p w14:paraId="19403DF0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NormalTok"/>
        </w:rPr>
        <w:t>lda.clas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lda.pred</w:t>
      </w:r>
      <w:r>
        <w:rPr>
          <w:rStyle w:val="OperatorTok"/>
        </w:rPr>
        <w:t>$</w:t>
      </w:r>
      <w:r>
        <w:rPr>
          <w:rStyle w:val="NormalTok"/>
        </w:rPr>
        <w:t>class</w:t>
      </w:r>
      <w:proofErr w:type="spellEnd"/>
      <w:r>
        <w:br/>
      </w:r>
      <w:r>
        <w:rPr>
          <w:rStyle w:val="KeywordTok"/>
        </w:rPr>
        <w:t>table</w:t>
      </w:r>
      <w:r>
        <w:rPr>
          <w:rStyle w:val="NormalTok"/>
        </w:rPr>
        <w:t>(lda.class,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F1" w14:textId="0FD24070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Direction.200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lda.class</w:t>
      </w:r>
      <w:proofErr w:type="spellEnd"/>
      <w:r w:rsidR="00033B70">
        <w:rPr>
          <w:rStyle w:val="VerbatimChar"/>
        </w:rPr>
        <w:t xml:space="preserve"> Down  Up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Down   35  3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Up     76 106</w:t>
      </w:r>
    </w:p>
    <w:p w14:paraId="19403DF2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.class</w:t>
      </w:r>
      <w:proofErr w:type="spellEnd"/>
      <w:r>
        <w:rPr>
          <w:rStyle w:val="OperatorTok"/>
        </w:rPr>
        <w:t>==</w:t>
      </w: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DF3" w14:textId="3A96A828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lastRenderedPageBreak/>
        <w:t xml:space="preserve">   ##</w:t>
      </w:r>
      <w:r w:rsidR="00033B70">
        <w:rPr>
          <w:rStyle w:val="VerbatimChar"/>
        </w:rPr>
        <w:t xml:space="preserve"> [1] 0.5595238</w:t>
      </w:r>
    </w:p>
    <w:p w14:paraId="19403DF4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.pred</w:t>
      </w:r>
      <w:r>
        <w:rPr>
          <w:rStyle w:val="OperatorTok"/>
        </w:rPr>
        <w:t>$</w:t>
      </w:r>
      <w:r>
        <w:rPr>
          <w:rStyle w:val="NormalTok"/>
        </w:rPr>
        <w:t>poste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9403DF5" w14:textId="4B8F99A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70</w:t>
      </w:r>
    </w:p>
    <w:p w14:paraId="19403DF6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.pred</w:t>
      </w:r>
      <w:r>
        <w:rPr>
          <w:rStyle w:val="OperatorTok"/>
        </w:rPr>
        <w:t>$</w:t>
      </w:r>
      <w:r>
        <w:rPr>
          <w:rStyle w:val="NormalTok"/>
        </w:rPr>
        <w:t>poste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9403DF7" w14:textId="7F509153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182</w:t>
      </w:r>
    </w:p>
    <w:p w14:paraId="19403DF8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NormalTok"/>
        </w:rPr>
        <w:t>lda.pred</w:t>
      </w:r>
      <w:r>
        <w:rPr>
          <w:rStyle w:val="OperatorTok"/>
        </w:rPr>
        <w:t>$</w:t>
      </w:r>
      <w:r>
        <w:rPr>
          <w:rStyle w:val="NormalTok"/>
        </w:rPr>
        <w:t>posterio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9403DF9" w14:textId="4260077B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999      1000      1001      1002      1003      1004      1005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4901792 0.4792185 0.4668185 0.4740011 0.4927877 0.4938562 0.4951016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1006      1007      1008      1009      1010      1011      1012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4872861 0.4907013 0.4844026 0.4906963 0.5119988 0.4895152 0.4706761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1013      1014      1015  </w:t>
      </w:r>
      <w:r w:rsidR="00033B70">
        <w:rPr>
          <w:rStyle w:val="VerbatimChar"/>
        </w:rPr>
        <w:t xml:space="preserve">    1016      1017      1018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4744593 0.4799583 0.4935775 0.5030894 0.4978806 0.4886331</w:t>
      </w:r>
    </w:p>
    <w:p w14:paraId="19403DFA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NormalTok"/>
        </w:rPr>
        <w:t>lda.clas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14:paraId="19403DFB" w14:textId="044E77F4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[1] Up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Down Up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5] Up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 Down Up   </w:t>
      </w:r>
      <w:proofErr w:type="spellStart"/>
      <w:r w:rsidR="00033B70">
        <w:rPr>
          <w:rStyle w:val="VerbatimChar"/>
        </w:rPr>
        <w:t>Up</w:t>
      </w:r>
      <w:proofErr w:type="spellEnd"/>
      <w:r w:rsidR="00033B70">
        <w:rPr>
          <w:rStyle w:val="VerbatimChar"/>
        </w:rPr>
        <w:t xml:space="preserve">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evels: Down Up</w:t>
      </w:r>
    </w:p>
    <w:p w14:paraId="19403DFC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.pred</w:t>
      </w:r>
      <w:r>
        <w:rPr>
          <w:rStyle w:val="OperatorTok"/>
        </w:rPr>
        <w:t>$</w:t>
      </w:r>
      <w:r>
        <w:rPr>
          <w:rStyle w:val="NormalTok"/>
        </w:rPr>
        <w:t>poste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19403DFD" w14:textId="66F81760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</w:t>
      </w:r>
    </w:p>
    <w:p w14:paraId="19403DFE" w14:textId="77777777" w:rsidR="001D7FD1" w:rsidRDefault="00033B70" w:rsidP="004E0B98">
      <w:pPr>
        <w:pStyle w:val="SourceCode"/>
        <w:wordWrap/>
        <w:spacing w:after="120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wadratow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naliz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yskryminacyjna</w:t>
      </w:r>
      <w:proofErr w:type="spellEnd"/>
      <w:r>
        <w:br/>
      </w:r>
      <w:r>
        <w:br/>
      </w:r>
      <w:proofErr w:type="spellStart"/>
      <w:r>
        <w:rPr>
          <w:rStyle w:val="NormalTok"/>
        </w:rPr>
        <w:t>qda.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qda</w:t>
      </w:r>
      <w:proofErr w:type="spellEnd"/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arket,</w:t>
      </w:r>
      <w:r>
        <w:rPr>
          <w:rStyle w:val="DataTypeTok"/>
        </w:rPr>
        <w:t>subset</w:t>
      </w:r>
      <w:proofErr w:type="spellEnd"/>
      <w:r>
        <w:rPr>
          <w:rStyle w:val="DataTypeTok"/>
        </w:rPr>
        <w:t>=</w:t>
      </w:r>
      <w:r>
        <w:rPr>
          <w:rStyle w:val="NormalTok"/>
        </w:rPr>
        <w:t>train)</w:t>
      </w:r>
      <w:r>
        <w:br/>
      </w:r>
      <w:proofErr w:type="spellStart"/>
      <w:r>
        <w:rPr>
          <w:rStyle w:val="NormalTok"/>
        </w:rPr>
        <w:t>qda.fit</w:t>
      </w:r>
      <w:proofErr w:type="spellEnd"/>
    </w:p>
    <w:p w14:paraId="19403DFF" w14:textId="67391767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all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qda</w:t>
      </w:r>
      <w:proofErr w:type="spellEnd"/>
      <w:r w:rsidR="00033B70">
        <w:rPr>
          <w:rStyle w:val="VerbatimChar"/>
        </w:rPr>
        <w:t xml:space="preserve">(Direction ~ Lag1 + Lag2, data = </w:t>
      </w:r>
      <w:proofErr w:type="spellStart"/>
      <w:r w:rsidR="00033B70">
        <w:rPr>
          <w:rStyle w:val="VerbatimChar"/>
        </w:rPr>
        <w:t>Smarket</w:t>
      </w:r>
      <w:proofErr w:type="spellEnd"/>
      <w:r w:rsidR="00033B70">
        <w:rPr>
          <w:rStyle w:val="VerbatimChar"/>
        </w:rPr>
        <w:t>, subset = train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Prior probabilities of group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Down </w:t>
      </w:r>
      <w:r w:rsidR="00033B70">
        <w:rPr>
          <w:rStyle w:val="VerbatimChar"/>
        </w:rPr>
        <w:t xml:space="preserve">      Up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0.491984 0.508016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Group mean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Lag1        Lag2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Down  0.04279022  0.03389409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Up   -0.03954635 -0.03132544</w:t>
      </w:r>
    </w:p>
    <w:p w14:paraId="19403E00" w14:textId="77777777" w:rsidR="001D7FD1" w:rsidRDefault="00033B70" w:rsidP="004E0B98">
      <w:pPr>
        <w:pStyle w:val="SourceCode"/>
        <w:wordWrap/>
        <w:spacing w:after="120"/>
      </w:pPr>
      <w:proofErr w:type="spellStart"/>
      <w:r>
        <w:rPr>
          <w:rStyle w:val="NormalTok"/>
        </w:rPr>
        <w:t>qda.class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qda.fit,Smarket</w:t>
      </w:r>
      <w:r>
        <w:rPr>
          <w:rStyle w:val="FloatTok"/>
        </w:rPr>
        <w:t>.200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da.class,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E01" w14:textId="6C9DC268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Direction.200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qda.class</w:t>
      </w:r>
      <w:proofErr w:type="spellEnd"/>
      <w:r w:rsidR="00033B70">
        <w:rPr>
          <w:rStyle w:val="VerbatimChar"/>
        </w:rPr>
        <w:t xml:space="preserve"> Down  Up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Down   30  20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Up     81 121</w:t>
      </w:r>
    </w:p>
    <w:p w14:paraId="19403E02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qda.class</w:t>
      </w:r>
      <w:proofErr w:type="spellEnd"/>
      <w:r>
        <w:rPr>
          <w:rStyle w:val="OperatorTok"/>
        </w:rPr>
        <w:t>==</w:t>
      </w: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9403E03" w14:textId="30514DBA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[1] 0.5992063</w:t>
      </w:r>
    </w:p>
    <w:p w14:paraId="19403E04" w14:textId="77777777" w:rsidR="001D7FD1" w:rsidRDefault="00033B70" w:rsidP="004E0B98">
      <w:pPr>
        <w:pStyle w:val="SourceCode"/>
        <w:wordWrap/>
        <w:spacing w:after="120"/>
      </w:pPr>
      <w:bookmarkStart w:id="0" w:name="_GoBack"/>
      <w:r>
        <w:rPr>
          <w:rStyle w:val="CommentTok"/>
        </w:rPr>
        <w:lastRenderedPageBreak/>
        <w:t>#</w:t>
      </w:r>
      <w:proofErr w:type="spellStart"/>
      <w:r>
        <w:rPr>
          <w:rStyle w:val="CommentTok"/>
        </w:rPr>
        <w:t>definiowan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rawdzian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rzyżowego</w:t>
      </w:r>
      <w:proofErr w:type="spellEnd"/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19403E05" w14:textId="6B3A8CC4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oading required package: lattice</w:t>
      </w:r>
    </w:p>
    <w:p w14:paraId="19403E06" w14:textId="1E6DFEE1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oading required packa</w:t>
      </w:r>
      <w:r w:rsidR="00033B70">
        <w:rPr>
          <w:rStyle w:val="VerbatimChar"/>
        </w:rPr>
        <w:t>ge: ggplot2</w:t>
      </w:r>
    </w:p>
    <w:p w14:paraId="19403E07" w14:textId="43971C88" w:rsidR="001D7FD1" w:rsidRDefault="001D7FD1" w:rsidP="004E0B98">
      <w:pPr>
        <w:pStyle w:val="FirstParagraph"/>
        <w:spacing w:before="0" w:after="120"/>
      </w:pPr>
    </w:p>
    <w:p w14:paraId="19403E08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egresj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gistyczna</w:t>
      </w:r>
      <w:proofErr w:type="spellEnd"/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</w:t>
      </w:r>
      <w:r>
        <w:rPr>
          <w:rStyle w:val="OperatorTok"/>
        </w:rPr>
        <w:t>+</w:t>
      </w:r>
      <w:r>
        <w:rPr>
          <w:rStyle w:val="NormalTok"/>
        </w:rPr>
        <w:t>Lag3</w:t>
      </w:r>
      <w:r>
        <w:rPr>
          <w:rStyle w:val="OperatorTok"/>
        </w:rPr>
        <w:t>+</w:t>
      </w:r>
      <w:r>
        <w:rPr>
          <w:rStyle w:val="NormalTok"/>
        </w:rPr>
        <w:t>Lag4</w:t>
      </w:r>
      <w:r>
        <w:rPr>
          <w:rStyle w:val="OperatorTok"/>
        </w:rPr>
        <w:t>+</w:t>
      </w:r>
      <w:r>
        <w:rPr>
          <w:rStyle w:val="NormalTok"/>
        </w:rPr>
        <w:t>Lag5</w:t>
      </w:r>
      <w:r>
        <w:rPr>
          <w:rStyle w:val="OperatorTok"/>
        </w:rPr>
        <w:t>+</w:t>
      </w:r>
      <w:r>
        <w:rPr>
          <w:rStyle w:val="NormalTok"/>
        </w:rPr>
        <w:t>Volume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ark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prawdzen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del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ównanie</w:t>
      </w:r>
      <w:proofErr w:type="spellEnd"/>
      <w:r>
        <w:rPr>
          <w:rStyle w:val="CommentTok"/>
        </w:rPr>
        <w:t xml:space="preserve"> z </w:t>
      </w:r>
      <w:proofErr w:type="spellStart"/>
      <w:r>
        <w:rPr>
          <w:rStyle w:val="CommentTok"/>
        </w:rPr>
        <w:t>wcześniejszym</w:t>
      </w:r>
      <w:proofErr w:type="spellEnd"/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19403E09" w14:textId="17228EDE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all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NULL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Deviance Residuals: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Min      1Q  Median      3Q     Max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-1.446  -1.203   1.065   1.145   1.326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oefficient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 Estimate Std. Erro</w:t>
      </w:r>
      <w:r w:rsidR="00033B70">
        <w:rPr>
          <w:rStyle w:val="VerbatimChar"/>
        </w:rPr>
        <w:t xml:space="preserve">r z value </w:t>
      </w:r>
      <w:proofErr w:type="spellStart"/>
      <w:r w:rsidR="00033B70">
        <w:rPr>
          <w:rStyle w:val="VerbatimChar"/>
        </w:rPr>
        <w:t>Pr</w:t>
      </w:r>
      <w:proofErr w:type="spellEnd"/>
      <w:r w:rsidR="00033B70">
        <w:rPr>
          <w:rStyle w:val="VerbatimChar"/>
        </w:rPr>
        <w:t>(&gt;|z|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Intercept) -0.126000   0.240736  -0.523    0.60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1        -0.073074   0.050167  -1.457    0.14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2        -0.042301   0.050086  -0.845    0.398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3         0.011085   0.049939   0.222    0.824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4         0.009359 </w:t>
      </w:r>
      <w:r w:rsidR="00033B70">
        <w:rPr>
          <w:rStyle w:val="VerbatimChar"/>
        </w:rPr>
        <w:t xml:space="preserve">  0.049974   0.187    0.85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5         0.010313   0.049511   0.208    0.835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Volume       0.135441   0.158360   0.855    0.392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Dispersion parameter for binomial family taken to be 1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Null deviance: 1731.2  on 1249  degrees of free</w:t>
      </w:r>
      <w:r w:rsidR="00033B70">
        <w:rPr>
          <w:rStyle w:val="VerbatimChar"/>
        </w:rPr>
        <w:t>dom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Residual deviance: 1727.6  on 1243  degrees of freedom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AIC: 1741.6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Number of Fisher Scoring iterations: 3</w:t>
      </w:r>
    </w:p>
    <w:p w14:paraId="19403E0A" w14:textId="77777777" w:rsidR="001D7FD1" w:rsidRDefault="00033B70" w:rsidP="004E0B98">
      <w:pPr>
        <w:pStyle w:val="SourceCode"/>
        <w:wordWrap/>
        <w:spacing w:after="120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fit</w:t>
      </w:r>
      <w:proofErr w:type="spellEnd"/>
      <w:r>
        <w:rPr>
          <w:rStyle w:val="NormalTok"/>
        </w:rPr>
        <w:t>)</w:t>
      </w:r>
    </w:p>
    <w:p w14:paraId="19403E0B" w14:textId="0BD667A0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all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proofErr w:type="spellStart"/>
      <w:r w:rsidR="00033B70">
        <w:rPr>
          <w:rStyle w:val="VerbatimChar"/>
        </w:rPr>
        <w:t>glm</w:t>
      </w:r>
      <w:proofErr w:type="spellEnd"/>
      <w:r w:rsidR="00033B70">
        <w:rPr>
          <w:rStyle w:val="VerbatimChar"/>
        </w:rPr>
        <w:t xml:space="preserve">(formula = Direction ~ Lag1 + Lag2, family = binomial, data = </w:t>
      </w:r>
      <w:proofErr w:type="spellStart"/>
      <w:r w:rsidR="00033B70">
        <w:rPr>
          <w:rStyle w:val="VerbatimChar"/>
        </w:rPr>
        <w:t>Smarket</w:t>
      </w:r>
      <w:proofErr w:type="spellEnd"/>
      <w:r w:rsidR="00033B70">
        <w:rPr>
          <w:rStyle w:val="VerbatimChar"/>
        </w:rPr>
        <w:t xml:space="preserve">,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subset = train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lastRenderedPageBreak/>
        <w:t xml:space="preserve">   ##</w:t>
      </w:r>
      <w:r w:rsidR="00033B70">
        <w:rPr>
          <w:rStyle w:val="VerbatimChar"/>
        </w:rPr>
        <w:t xml:space="preserve"> Deviance Residuals: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Min      1Q  Median      3Q     Max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-1.345  -1.188   1.074   1.164   1.326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Coefficient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        Estimate Std. Error z value </w:t>
      </w:r>
      <w:proofErr w:type="spellStart"/>
      <w:r w:rsidR="00033B70">
        <w:rPr>
          <w:rStyle w:val="VerbatimChar"/>
        </w:rPr>
        <w:t>Pr</w:t>
      </w:r>
      <w:proofErr w:type="spellEnd"/>
      <w:r w:rsidR="00033B70">
        <w:rPr>
          <w:rStyle w:val="VerbatimChar"/>
        </w:rPr>
        <w:t>(&gt;|z|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Intercept)  0.03222    0.06338   0.508    0.611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1        -0</w:t>
      </w:r>
      <w:r w:rsidR="00033B70">
        <w:rPr>
          <w:rStyle w:val="VerbatimChar"/>
        </w:rPr>
        <w:t>.05562    0.05171  -1.076    0.282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Lag2        -0.04449    0.05166  -0.861    0.389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(Dispersion parameter for binomial family taken to be 1)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 Null deviance: 1383.3  on 997  degrees of freedom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Residual deviance: 1381.4  on 995  degrees of freedom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AIC: 1387.4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Number of Fisher Scoring iterations: 3</w:t>
      </w:r>
    </w:p>
    <w:p w14:paraId="19403E0C" w14:textId="77777777" w:rsidR="001D7FD1" w:rsidRDefault="00033B70" w:rsidP="004E0B98">
      <w:pPr>
        <w:pStyle w:val="SourceCode"/>
        <w:wordWrap/>
        <w:spacing w:after="120"/>
      </w:pPr>
      <w:r>
        <w:rPr>
          <w:rStyle w:val="CommentTok"/>
        </w:rPr>
        <w:t>#Dokłdność modelu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14:paraId="19403E0D" w14:textId="30F50A41" w:rsidR="001D7FD1" w:rsidRDefault="004E0B98" w:rsidP="004E0B98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Generalized Linear Model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1250 samples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6 predictor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 2 classes: 'Down', 'Up'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No pre-processing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Resampling: Cross-Validated (10 fold)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Summary of sample sizes: 1126, 1125, 1124, 1125, 1125, 1125, ...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Resampling results: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Accuracy   Kappa       </w:t>
      </w:r>
      <w:r w:rsidR="00033B70">
        <w:br/>
      </w:r>
      <w:r>
        <w:rPr>
          <w:rStyle w:val="VerbatimChar"/>
        </w:rPr>
        <w:t xml:space="preserve">   ##</w:t>
      </w:r>
      <w:r w:rsidR="00033B70">
        <w:rPr>
          <w:rStyle w:val="VerbatimChar"/>
        </w:rPr>
        <w:t xml:space="preserve">   0.5055362  </w:t>
      </w:r>
      <w:r w:rsidR="00033B70">
        <w:rPr>
          <w:rStyle w:val="VerbatimChar"/>
        </w:rPr>
        <w:t>-0.008841778</w:t>
      </w:r>
      <w:bookmarkEnd w:id="0"/>
    </w:p>
    <w:sectPr w:rsidR="001D7FD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5FA01" w14:textId="77777777" w:rsidR="00033B70" w:rsidRDefault="00033B70">
      <w:pPr>
        <w:spacing w:after="0"/>
      </w:pPr>
      <w:r>
        <w:separator/>
      </w:r>
    </w:p>
  </w:endnote>
  <w:endnote w:type="continuationSeparator" w:id="0">
    <w:p w14:paraId="38B1BE37" w14:textId="77777777" w:rsidR="00033B70" w:rsidRDefault="00033B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0BDA6" w14:textId="77777777" w:rsidR="00033B70" w:rsidRDefault="00033B70">
      <w:r>
        <w:separator/>
      </w:r>
    </w:p>
  </w:footnote>
  <w:footnote w:type="continuationSeparator" w:id="0">
    <w:p w14:paraId="6DA881D2" w14:textId="77777777" w:rsidR="00033B70" w:rsidRDefault="00033B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1189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B70"/>
    <w:rsid w:val="001D7FD1"/>
    <w:rsid w:val="004E0B98"/>
    <w:rsid w:val="004E29B3"/>
    <w:rsid w:val="00590D07"/>
    <w:rsid w:val="00784D58"/>
    <w:rsid w:val="008D6863"/>
    <w:rsid w:val="00B86B75"/>
    <w:rsid w:val="00BC48D5"/>
    <w:rsid w:val="00C36279"/>
    <w:rsid w:val="00E315A3"/>
    <w:rsid w:val="00EE36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03DBB"/>
  <w15:docId w15:val="{29E49620-17AD-48AE-82FF-016EA45C4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630</Words>
  <Characters>9782</Characters>
  <Application>Microsoft Office Word</Application>
  <DocSecurity>0</DocSecurity>
  <Lines>81</Lines>
  <Paragraphs>22</Paragraphs>
  <ScaleCrop>false</ScaleCrop>
  <Company/>
  <LinksUpToDate>false</LinksUpToDate>
  <CharactersWithSpaces>1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42.R</dc:title>
  <dc:creator>darki</dc:creator>
  <cp:keywords/>
  <cp:lastModifiedBy>Norbert Mielczarek</cp:lastModifiedBy>
  <cp:revision>3</cp:revision>
  <dcterms:created xsi:type="dcterms:W3CDTF">2020-04-02T12:08:00Z</dcterms:created>
  <dcterms:modified xsi:type="dcterms:W3CDTF">2020-04-0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2</vt:lpwstr>
  </property>
</Properties>
</file>